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0E678D" w14:textId="77777777" w:rsidR="00A66810" w:rsidRPr="00C6062C" w:rsidRDefault="00A66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bookmarkStart w:id="0" w:name="_GoBack"/>
      <w:bookmarkEnd w:id="0"/>
    </w:p>
    <w:p w14:paraId="7C0E678E" w14:textId="77777777" w:rsidR="00A66810" w:rsidRPr="00C6062C" w:rsidRDefault="00A66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7C0E678F" w14:textId="57EA6FB2" w:rsidR="00A66810" w:rsidRPr="00C6062C" w:rsidRDefault="003F18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C6062C">
        <w:rPr>
          <w:rFonts w:eastAsia="Arial"/>
          <w:lang w:val="en-GB"/>
        </w:rPr>
        <w:t>[DATE]</w:t>
      </w:r>
    </w:p>
    <w:p w14:paraId="7C0E6790" w14:textId="77777777" w:rsidR="00A66810" w:rsidRPr="00C6062C" w:rsidRDefault="00A66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7C0E6791" w14:textId="77777777" w:rsidR="00A66810" w:rsidRPr="00C6062C" w:rsidRDefault="00A66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7C0E6792" w14:textId="77777777" w:rsidR="00A66810" w:rsidRPr="00C6062C" w:rsidRDefault="00101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C6062C">
        <w:rPr>
          <w:rFonts w:eastAsia="Arial"/>
          <w:lang w:val="en-GB" w:eastAsia="en-US" w:bidi="en-US"/>
        </w:rPr>
        <w:t>Contact Name</w:t>
      </w:r>
    </w:p>
    <w:p w14:paraId="7C0E6793" w14:textId="77777777" w:rsidR="00A66810" w:rsidRPr="00C6062C" w:rsidRDefault="00101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C6062C">
        <w:rPr>
          <w:rFonts w:eastAsia="Arial"/>
          <w:lang w:val="en-GB" w:eastAsia="en-US" w:bidi="en-US"/>
        </w:rPr>
        <w:t>Address</w:t>
      </w:r>
    </w:p>
    <w:p w14:paraId="7C0E6794" w14:textId="77777777" w:rsidR="00A66810" w:rsidRPr="00C6062C" w:rsidRDefault="00101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C6062C">
        <w:rPr>
          <w:rFonts w:eastAsia="Arial"/>
          <w:lang w:val="en-GB" w:eastAsia="en-US" w:bidi="en-US"/>
        </w:rPr>
        <w:t>Address2</w:t>
      </w:r>
      <w:r w:rsidRPr="00C6062C">
        <w:rPr>
          <w:rFonts w:eastAsia="Arial"/>
          <w:lang w:val="en-GB" w:eastAsia="en-US" w:bidi="en-US"/>
        </w:rPr>
        <w:tab/>
      </w:r>
    </w:p>
    <w:p w14:paraId="7C0E6795" w14:textId="77777777" w:rsidR="00A66810" w:rsidRPr="00C6062C" w:rsidRDefault="00101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C6062C">
        <w:rPr>
          <w:rFonts w:eastAsia="Arial"/>
          <w:lang w:val="en-GB" w:eastAsia="en-US" w:bidi="en-US"/>
        </w:rPr>
        <w:t>City, State/Province</w:t>
      </w:r>
    </w:p>
    <w:p w14:paraId="7C0E6796" w14:textId="77777777" w:rsidR="00A66810" w:rsidRPr="00C6062C" w:rsidRDefault="00101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C6062C">
        <w:rPr>
          <w:rFonts w:eastAsia="Arial"/>
          <w:lang w:val="en-GB" w:eastAsia="en-US" w:bidi="en-US"/>
        </w:rPr>
        <w:t>Zip/Postal Code</w:t>
      </w:r>
    </w:p>
    <w:p w14:paraId="7C0E6797" w14:textId="77777777" w:rsidR="00A66810" w:rsidRPr="00C6062C" w:rsidRDefault="00A66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GB" w:eastAsia="en-US" w:bidi="en-US"/>
        </w:rPr>
      </w:pPr>
    </w:p>
    <w:p w14:paraId="7C0E6798" w14:textId="77777777" w:rsidR="00A66810" w:rsidRPr="00C6062C" w:rsidRDefault="00A66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GB" w:eastAsia="en-US" w:bidi="en-US"/>
        </w:rPr>
      </w:pPr>
    </w:p>
    <w:p w14:paraId="7C0E6799" w14:textId="77777777" w:rsidR="00A66810" w:rsidRPr="00C6062C" w:rsidRDefault="00A66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GB" w:eastAsia="en-US" w:bidi="en-US"/>
        </w:rPr>
      </w:pPr>
    </w:p>
    <w:p w14:paraId="7C0E679A" w14:textId="5B54936A" w:rsidR="00A66810" w:rsidRPr="00596C0F" w:rsidRDefault="003F18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GB" w:eastAsia="en-US" w:bidi="en-US"/>
        </w:rPr>
      </w:pPr>
      <w:r w:rsidRPr="00596C0F">
        <w:rPr>
          <w:rFonts w:eastAsia="Arial"/>
          <w:b/>
          <w:color w:val="000000"/>
          <w:lang w:val="en-GB" w:eastAsia="en-US" w:bidi="en-US"/>
        </w:rPr>
        <w:t>RE</w:t>
      </w:r>
      <w:r w:rsidR="00101D08" w:rsidRPr="00596C0F">
        <w:rPr>
          <w:rFonts w:eastAsia="Arial"/>
          <w:b/>
          <w:color w:val="000000"/>
          <w:lang w:val="en-GB" w:eastAsia="en-US" w:bidi="en-US"/>
        </w:rPr>
        <w:t>: RETURN AUTHORI</w:t>
      </w:r>
      <w:r w:rsidRPr="00596C0F">
        <w:rPr>
          <w:rFonts w:eastAsia="Arial"/>
          <w:b/>
          <w:color w:val="000000"/>
          <w:lang w:val="en-GB" w:eastAsia="en-US" w:bidi="en-US"/>
        </w:rPr>
        <w:t>S</w:t>
      </w:r>
      <w:r w:rsidR="00101D08" w:rsidRPr="00596C0F">
        <w:rPr>
          <w:rFonts w:eastAsia="Arial"/>
          <w:b/>
          <w:color w:val="000000"/>
          <w:lang w:val="en-GB" w:eastAsia="en-US" w:bidi="en-US"/>
        </w:rPr>
        <w:t>ATION</w:t>
      </w:r>
    </w:p>
    <w:p w14:paraId="7C0E679B" w14:textId="77777777" w:rsidR="00A66810" w:rsidRPr="00C6062C" w:rsidRDefault="00A66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GB" w:eastAsia="en-US" w:bidi="en-US"/>
        </w:rPr>
      </w:pPr>
    </w:p>
    <w:p w14:paraId="7C0E679C" w14:textId="77777777" w:rsidR="00A66810" w:rsidRPr="00C6062C" w:rsidRDefault="00A66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GB" w:eastAsia="en-US" w:bidi="en-US"/>
        </w:rPr>
      </w:pPr>
    </w:p>
    <w:p w14:paraId="7C0E679D" w14:textId="77777777" w:rsidR="00A66810" w:rsidRPr="00C6062C" w:rsidRDefault="00101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GB" w:eastAsia="en-US" w:bidi="en-US"/>
        </w:rPr>
      </w:pPr>
      <w:r w:rsidRPr="00C6062C">
        <w:rPr>
          <w:rFonts w:eastAsia="Arial"/>
          <w:color w:val="000000"/>
          <w:lang w:val="en-GB" w:eastAsia="en-US" w:bidi="en-US"/>
        </w:rPr>
        <w:t>Dear [CONTACT NAME],</w:t>
      </w:r>
    </w:p>
    <w:p w14:paraId="7C0E679E" w14:textId="77777777" w:rsidR="00A66810" w:rsidRPr="00C6062C" w:rsidRDefault="00A66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7C0E679F" w14:textId="3A264F19" w:rsidR="00A66810" w:rsidRPr="00D81F05" w:rsidRDefault="00101D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r w:rsidRPr="00C6062C">
        <w:rPr>
          <w:rFonts w:ascii="Times New Roman" w:eastAsia="Arial" w:hAnsi="Times New Roman" w:cs="Times New Roman"/>
          <w:sz w:val="24"/>
          <w:szCs w:val="24"/>
          <w:lang w:val="en-GB" w:eastAsia="en-US" w:bidi="en-US"/>
        </w:rPr>
        <w:t xml:space="preserve">Your letter </w:t>
      </w:r>
      <w:r w:rsidR="003F188A" w:rsidRPr="00C6062C">
        <w:rPr>
          <w:rFonts w:ascii="Times New Roman" w:eastAsia="Arial" w:hAnsi="Times New Roman" w:cs="Times New Roman"/>
          <w:sz w:val="24"/>
          <w:szCs w:val="24"/>
          <w:lang w:val="en-GB" w:eastAsia="en-US" w:bidi="en-US"/>
        </w:rPr>
        <w:t>dated</w:t>
      </w:r>
      <w:r w:rsidRPr="00C6062C">
        <w:rPr>
          <w:rFonts w:ascii="Times New Roman" w:eastAsia="Arial" w:hAnsi="Times New Roman" w:cs="Times New Roman"/>
          <w:sz w:val="24"/>
          <w:szCs w:val="24"/>
          <w:lang w:val="en-GB" w:eastAsia="en-US" w:bidi="en-US"/>
        </w:rPr>
        <w:t xml:space="preserve"> [</w:t>
      </w:r>
      <w:r w:rsidRPr="00E52A9A">
        <w:rPr>
          <w:rFonts w:ascii="Times New Roman" w:eastAsia="Arial" w:hAnsi="Times New Roman" w:cs="Times New Roman"/>
          <w:noProof/>
          <w:sz w:val="24"/>
          <w:szCs w:val="24"/>
          <w:lang w:val="en-GB" w:eastAsia="en-US" w:bidi="en-US"/>
        </w:rPr>
        <w:t xml:space="preserve">DATE] in which you described the condition of the [ITEM] </w:t>
      </w:r>
      <w:r w:rsidR="005E021C">
        <w:rPr>
          <w:rFonts w:ascii="Times New Roman" w:eastAsia="Arial" w:hAnsi="Times New Roman" w:cs="Times New Roman"/>
          <w:noProof/>
          <w:sz w:val="24"/>
          <w:szCs w:val="24"/>
          <w:lang w:val="en-GB" w:eastAsia="en-US" w:bidi="en-US"/>
        </w:rPr>
        <w:t xml:space="preserve">that </w:t>
      </w:r>
      <w:r w:rsidRPr="00E52A9A">
        <w:rPr>
          <w:rFonts w:ascii="Times New Roman" w:eastAsia="Arial" w:hAnsi="Times New Roman" w:cs="Times New Roman"/>
          <w:noProof/>
          <w:sz w:val="24"/>
          <w:szCs w:val="24"/>
          <w:lang w:val="en-GB" w:eastAsia="en-US" w:bidi="en-US"/>
        </w:rPr>
        <w:t xml:space="preserve">you </w:t>
      </w:r>
      <w:r w:rsidR="005E021C">
        <w:rPr>
          <w:rFonts w:ascii="Times New Roman" w:eastAsia="Arial" w:hAnsi="Times New Roman" w:cs="Times New Roman"/>
          <w:noProof/>
          <w:sz w:val="24"/>
          <w:szCs w:val="24"/>
          <w:lang w:val="en-GB" w:eastAsia="en-US" w:bidi="en-US"/>
        </w:rPr>
        <w:t xml:space="preserve">had </w:t>
      </w:r>
      <w:r w:rsidRPr="00D81F05">
        <w:rPr>
          <w:rFonts w:ascii="Times New Roman" w:eastAsia="Arial" w:hAnsi="Times New Roman" w:cs="Times New Roman"/>
          <w:noProof/>
          <w:sz w:val="24"/>
          <w:szCs w:val="24"/>
          <w:lang w:val="en-GB" w:eastAsia="en-US" w:bidi="en-US"/>
        </w:rPr>
        <w:t>ordered from us ha</w:t>
      </w:r>
      <w:r w:rsidR="00816852" w:rsidRPr="00D81F05">
        <w:rPr>
          <w:rFonts w:ascii="Times New Roman" w:eastAsia="Arial" w:hAnsi="Times New Roman" w:cs="Times New Roman"/>
          <w:noProof/>
          <w:sz w:val="24"/>
          <w:szCs w:val="24"/>
          <w:lang w:val="en-GB" w:eastAsia="en-US" w:bidi="en-US"/>
        </w:rPr>
        <w:t>s</w:t>
      </w:r>
      <w:r w:rsidRPr="00D81F05">
        <w:rPr>
          <w:rFonts w:ascii="Times New Roman" w:eastAsia="Arial" w:hAnsi="Times New Roman" w:cs="Times New Roman"/>
          <w:noProof/>
          <w:sz w:val="24"/>
          <w:szCs w:val="24"/>
          <w:lang w:val="en-GB" w:eastAsia="en-US" w:bidi="en-US"/>
        </w:rPr>
        <w:t xml:space="preserve"> been brought to my attention. We are very sorry that this merchandise was damaged in transit.</w:t>
      </w:r>
    </w:p>
    <w:p w14:paraId="7C0E67A0" w14:textId="77777777" w:rsidR="00A66810" w:rsidRPr="00D81F05" w:rsidRDefault="00A6681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p>
    <w:p w14:paraId="7C0E67A1" w14:textId="1C0CF9A1" w:rsidR="00A66810" w:rsidRPr="00D81F05" w:rsidRDefault="00101D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r w:rsidRPr="00D81F05">
        <w:rPr>
          <w:rFonts w:ascii="Times New Roman" w:eastAsia="Arial" w:hAnsi="Times New Roman" w:cs="Times New Roman"/>
          <w:noProof/>
          <w:sz w:val="24"/>
          <w:szCs w:val="24"/>
          <w:lang w:val="en-GB" w:eastAsia="en-US" w:bidi="en-US"/>
        </w:rPr>
        <w:t>Please return the damaged goods to us by</w:t>
      </w:r>
      <w:r w:rsidRPr="00C6062C">
        <w:rPr>
          <w:rFonts w:ascii="Times New Roman" w:eastAsia="Arial" w:hAnsi="Times New Roman" w:cs="Times New Roman"/>
          <w:sz w:val="24"/>
          <w:szCs w:val="24"/>
          <w:lang w:val="en-GB" w:eastAsia="en-US" w:bidi="en-US"/>
        </w:rPr>
        <w:t xml:space="preserve"> </w:t>
      </w:r>
      <w:r w:rsidR="00812DB4" w:rsidRPr="00C6062C">
        <w:rPr>
          <w:rFonts w:ascii="Times New Roman" w:eastAsia="Arial" w:hAnsi="Times New Roman" w:cs="Times New Roman"/>
          <w:sz w:val="24"/>
          <w:szCs w:val="24"/>
          <w:lang w:val="en-GB" w:eastAsia="en-US" w:bidi="en-US"/>
        </w:rPr>
        <w:t>re</w:t>
      </w:r>
      <w:r w:rsidRPr="00C6062C">
        <w:rPr>
          <w:rFonts w:ascii="Times New Roman" w:eastAsia="Arial" w:hAnsi="Times New Roman" w:cs="Times New Roman"/>
          <w:sz w:val="24"/>
          <w:szCs w:val="24"/>
          <w:lang w:val="en-GB" w:eastAsia="en-US" w:bidi="en-US"/>
        </w:rPr>
        <w:t xml:space="preserve">placing the </w:t>
      </w:r>
      <w:r w:rsidR="00277C95" w:rsidRPr="00C6062C">
        <w:rPr>
          <w:rFonts w:ascii="Times New Roman" w:eastAsia="Arial" w:hAnsi="Times New Roman" w:cs="Times New Roman"/>
          <w:sz w:val="24"/>
          <w:szCs w:val="24"/>
          <w:lang w:val="en-GB" w:eastAsia="en-US" w:bidi="en-US"/>
        </w:rPr>
        <w:t xml:space="preserve">merchandise in its </w:t>
      </w:r>
      <w:r w:rsidRPr="00C6062C">
        <w:rPr>
          <w:rFonts w:ascii="Times New Roman" w:eastAsia="Arial" w:hAnsi="Times New Roman" w:cs="Times New Roman"/>
          <w:sz w:val="24"/>
          <w:szCs w:val="24"/>
          <w:lang w:val="en-GB" w:eastAsia="en-US" w:bidi="en-US"/>
        </w:rPr>
        <w:t>original carton</w:t>
      </w:r>
      <w:r w:rsidR="00155618" w:rsidRPr="00C6062C">
        <w:rPr>
          <w:rFonts w:ascii="Times New Roman" w:eastAsia="Arial" w:hAnsi="Times New Roman" w:cs="Times New Roman"/>
          <w:sz w:val="24"/>
          <w:szCs w:val="24"/>
          <w:lang w:val="en-GB" w:eastAsia="en-US" w:bidi="en-US"/>
        </w:rPr>
        <w:t>,</w:t>
      </w:r>
      <w:r w:rsidRPr="00C6062C">
        <w:rPr>
          <w:rFonts w:ascii="Times New Roman" w:eastAsia="Arial" w:hAnsi="Times New Roman" w:cs="Times New Roman"/>
          <w:sz w:val="24"/>
          <w:szCs w:val="24"/>
          <w:lang w:val="en-GB" w:eastAsia="en-US" w:bidi="en-US"/>
        </w:rPr>
        <w:t xml:space="preserve"> inside a slightly larger box</w:t>
      </w:r>
      <w:r w:rsidR="00155618" w:rsidRPr="00C6062C">
        <w:rPr>
          <w:rFonts w:ascii="Times New Roman" w:eastAsia="Arial" w:hAnsi="Times New Roman" w:cs="Times New Roman"/>
          <w:sz w:val="24"/>
          <w:szCs w:val="24"/>
          <w:lang w:val="en-GB" w:eastAsia="en-US" w:bidi="en-US"/>
        </w:rPr>
        <w:t>,</w:t>
      </w:r>
      <w:r w:rsidRPr="00C6062C">
        <w:rPr>
          <w:rFonts w:ascii="Times New Roman" w:eastAsia="Arial" w:hAnsi="Times New Roman" w:cs="Times New Roman"/>
          <w:sz w:val="24"/>
          <w:szCs w:val="24"/>
          <w:lang w:val="en-GB" w:eastAsia="en-US" w:bidi="en-US"/>
        </w:rPr>
        <w:t xml:space="preserve"> and </w:t>
      </w:r>
      <w:r w:rsidR="00155618" w:rsidRPr="00C6062C">
        <w:rPr>
          <w:rFonts w:ascii="Times New Roman" w:eastAsia="Arial" w:hAnsi="Times New Roman" w:cs="Times New Roman"/>
          <w:sz w:val="24"/>
          <w:szCs w:val="24"/>
          <w:lang w:val="en-GB" w:eastAsia="en-US" w:bidi="en-US"/>
        </w:rPr>
        <w:t xml:space="preserve">securely </w:t>
      </w:r>
      <w:r w:rsidRPr="00C6062C">
        <w:rPr>
          <w:rFonts w:ascii="Times New Roman" w:eastAsia="Arial" w:hAnsi="Times New Roman" w:cs="Times New Roman"/>
          <w:sz w:val="24"/>
          <w:szCs w:val="24"/>
          <w:lang w:val="en-GB" w:eastAsia="en-US" w:bidi="en-US"/>
        </w:rPr>
        <w:t xml:space="preserve">attaching a copy of your letter to us on the outside of the package. Upon </w:t>
      </w:r>
      <w:r w:rsidR="006A28D1" w:rsidRPr="00C6062C">
        <w:rPr>
          <w:rFonts w:ascii="Times New Roman" w:eastAsia="Arial" w:hAnsi="Times New Roman" w:cs="Times New Roman"/>
          <w:sz w:val="24"/>
          <w:szCs w:val="24"/>
          <w:lang w:val="en-GB" w:eastAsia="en-US" w:bidi="en-US"/>
        </w:rPr>
        <w:t xml:space="preserve">our </w:t>
      </w:r>
      <w:r w:rsidRPr="00C6062C">
        <w:rPr>
          <w:rFonts w:ascii="Times New Roman" w:eastAsia="Arial" w:hAnsi="Times New Roman" w:cs="Times New Roman"/>
          <w:sz w:val="24"/>
          <w:szCs w:val="24"/>
          <w:lang w:val="en-GB" w:eastAsia="en-US" w:bidi="en-US"/>
        </w:rPr>
        <w:t>receipt of the merchandise, we will immediately send you a replacement and a che</w:t>
      </w:r>
      <w:r w:rsidR="007F4C9B" w:rsidRPr="00C6062C">
        <w:rPr>
          <w:rFonts w:ascii="Times New Roman" w:eastAsia="Arial" w:hAnsi="Times New Roman" w:cs="Times New Roman"/>
          <w:sz w:val="24"/>
          <w:szCs w:val="24"/>
          <w:lang w:val="en-GB" w:eastAsia="en-US" w:bidi="en-US"/>
        </w:rPr>
        <w:t>que</w:t>
      </w:r>
      <w:r w:rsidRPr="00C6062C">
        <w:rPr>
          <w:rFonts w:ascii="Times New Roman" w:eastAsia="Arial" w:hAnsi="Times New Roman" w:cs="Times New Roman"/>
          <w:sz w:val="24"/>
          <w:szCs w:val="24"/>
          <w:lang w:val="en-GB" w:eastAsia="en-US" w:bidi="en-US"/>
        </w:rPr>
        <w:t xml:space="preserve"> </w:t>
      </w:r>
      <w:r w:rsidRPr="00D81F05">
        <w:rPr>
          <w:rFonts w:ascii="Times New Roman" w:eastAsia="Arial" w:hAnsi="Times New Roman" w:cs="Times New Roman"/>
          <w:noProof/>
          <w:sz w:val="24"/>
          <w:szCs w:val="24"/>
          <w:lang w:val="en-GB" w:eastAsia="en-US" w:bidi="en-US"/>
        </w:rPr>
        <w:t>to reimburse you for the extra shipping expense.</w:t>
      </w:r>
    </w:p>
    <w:p w14:paraId="7C0E67A2" w14:textId="77777777" w:rsidR="00A66810" w:rsidRPr="00D81F05" w:rsidRDefault="00A6681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GB" w:eastAsia="en-US" w:bidi="en-US"/>
        </w:rPr>
      </w:pPr>
    </w:p>
    <w:p w14:paraId="7C0E67A3" w14:textId="7F3F8ADE" w:rsidR="00A66810" w:rsidRPr="00C6062C" w:rsidRDefault="00101D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r w:rsidRPr="00D81F05">
        <w:rPr>
          <w:rFonts w:ascii="Times New Roman" w:eastAsia="Arial" w:hAnsi="Times New Roman" w:cs="Times New Roman"/>
          <w:noProof/>
          <w:sz w:val="24"/>
          <w:szCs w:val="24"/>
          <w:lang w:val="en-GB" w:eastAsia="en-US" w:bidi="en-US"/>
        </w:rPr>
        <w:t>I</w:t>
      </w:r>
      <w:r w:rsidRPr="00C6062C">
        <w:rPr>
          <w:rFonts w:ascii="Times New Roman" w:eastAsia="Arial" w:hAnsi="Times New Roman" w:cs="Times New Roman"/>
          <w:sz w:val="24"/>
          <w:szCs w:val="24"/>
          <w:lang w:val="en-GB" w:eastAsia="en-US" w:bidi="en-US"/>
        </w:rPr>
        <w:t xml:space="preserve"> </w:t>
      </w:r>
      <w:r w:rsidR="007F4C9B" w:rsidRPr="00C6062C">
        <w:rPr>
          <w:rFonts w:ascii="Times New Roman" w:eastAsia="Arial" w:hAnsi="Times New Roman" w:cs="Times New Roman"/>
          <w:sz w:val="24"/>
          <w:szCs w:val="24"/>
          <w:lang w:val="en-GB" w:eastAsia="en-US" w:bidi="en-US"/>
        </w:rPr>
        <w:t>apologise</w:t>
      </w:r>
      <w:r w:rsidRPr="00C6062C">
        <w:rPr>
          <w:rFonts w:ascii="Times New Roman" w:eastAsia="Arial" w:hAnsi="Times New Roman" w:cs="Times New Roman"/>
          <w:sz w:val="24"/>
          <w:szCs w:val="24"/>
          <w:lang w:val="en-GB" w:eastAsia="en-US" w:bidi="en-US"/>
        </w:rPr>
        <w:t xml:space="preserve"> for </w:t>
      </w:r>
      <w:r w:rsidR="000B7F2B" w:rsidRPr="00C6062C">
        <w:rPr>
          <w:rFonts w:ascii="Times New Roman" w:eastAsia="Arial" w:hAnsi="Times New Roman" w:cs="Times New Roman"/>
          <w:sz w:val="24"/>
          <w:szCs w:val="24"/>
          <w:lang w:val="en-GB" w:eastAsia="en-US" w:bidi="en-US"/>
        </w:rPr>
        <w:t>any</w:t>
      </w:r>
      <w:r w:rsidRPr="00C6062C">
        <w:rPr>
          <w:rFonts w:ascii="Times New Roman" w:eastAsia="Arial" w:hAnsi="Times New Roman" w:cs="Times New Roman"/>
          <w:sz w:val="24"/>
          <w:szCs w:val="24"/>
          <w:lang w:val="en-GB" w:eastAsia="en-US" w:bidi="en-US"/>
        </w:rPr>
        <w:t xml:space="preserve"> inconvenience, but this procedure must be followed for insurance purposes.</w:t>
      </w:r>
    </w:p>
    <w:p w14:paraId="7C0E67A4" w14:textId="77777777" w:rsidR="00A66810" w:rsidRPr="00C6062C" w:rsidRDefault="00A6681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p>
    <w:p w14:paraId="7C0E67A5" w14:textId="77777777" w:rsidR="00A66810" w:rsidRPr="00C6062C" w:rsidRDefault="00101D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r w:rsidRPr="00C6062C">
        <w:rPr>
          <w:rFonts w:ascii="Times New Roman" w:eastAsia="Arial" w:hAnsi="Times New Roman" w:cs="Times New Roman"/>
          <w:sz w:val="24"/>
          <w:szCs w:val="24"/>
          <w:lang w:val="en-GB" w:eastAsia="en-US" w:bidi="en-US"/>
        </w:rPr>
        <w:t>Thank you for your understanding and patience.</w:t>
      </w:r>
    </w:p>
    <w:p w14:paraId="7C0E67A6" w14:textId="77777777" w:rsidR="00A66810" w:rsidRPr="00C6062C" w:rsidRDefault="00A66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7C0E67A7" w14:textId="77777777" w:rsidR="00A66810" w:rsidRPr="00C6062C" w:rsidRDefault="00A66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7C0E67A8" w14:textId="2D493401" w:rsidR="00A66810" w:rsidRPr="00C6062C" w:rsidRDefault="003F18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C6062C">
        <w:rPr>
          <w:rFonts w:eastAsia="Arial"/>
          <w:lang w:val="en-GB" w:eastAsia="en-US" w:bidi="en-US"/>
        </w:rPr>
        <w:t>Kind Regards</w:t>
      </w:r>
      <w:r w:rsidR="00101D08" w:rsidRPr="00C6062C">
        <w:rPr>
          <w:rFonts w:eastAsia="Arial"/>
          <w:lang w:val="en-GB" w:eastAsia="en-US" w:bidi="en-US"/>
        </w:rPr>
        <w:t>,</w:t>
      </w:r>
    </w:p>
    <w:p w14:paraId="7C0E67A9" w14:textId="77777777" w:rsidR="00A66810" w:rsidRPr="00C6062C" w:rsidRDefault="00A66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7C0E67AA" w14:textId="77777777" w:rsidR="00A66810" w:rsidRPr="00C6062C" w:rsidRDefault="00A66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7C0E67AB" w14:textId="77777777" w:rsidR="00A66810" w:rsidRPr="00C6062C" w:rsidRDefault="00A66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7C0E67AC" w14:textId="77777777" w:rsidR="00A66810" w:rsidRPr="00C6062C" w:rsidRDefault="00A66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7C0E67AD" w14:textId="77777777" w:rsidR="00A66810" w:rsidRPr="00C6062C" w:rsidRDefault="00101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sidRPr="00C6062C">
        <w:rPr>
          <w:rFonts w:eastAsia="Arial"/>
          <w:lang w:val="en-GB" w:eastAsia="en-US" w:bidi="en-US"/>
        </w:rPr>
        <w:t>[YOUR NAME]</w:t>
      </w:r>
    </w:p>
    <w:p w14:paraId="7C0E67AE" w14:textId="77777777" w:rsidR="00A66810" w:rsidRPr="00C6062C" w:rsidRDefault="00101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GB" w:eastAsia="en-US" w:bidi="en-US"/>
        </w:rPr>
      </w:pPr>
      <w:r w:rsidRPr="00C6062C">
        <w:rPr>
          <w:rFonts w:eastAsia="Arial"/>
          <w:color w:val="000000"/>
          <w:lang w:val="en-GB" w:eastAsia="en-US" w:bidi="en-US"/>
        </w:rPr>
        <w:t>[YOUR TITLE]</w:t>
      </w:r>
    </w:p>
    <w:p w14:paraId="7C0E67AF" w14:textId="77777777" w:rsidR="00A66810" w:rsidRPr="00C6062C" w:rsidRDefault="00101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GB" w:eastAsia="en-US" w:bidi="en-US"/>
        </w:rPr>
      </w:pPr>
      <w:r w:rsidRPr="00C6062C">
        <w:rPr>
          <w:rFonts w:eastAsia="Arial"/>
          <w:color w:val="000000"/>
          <w:lang w:val="en-GB" w:eastAsia="en-US" w:bidi="en-US"/>
        </w:rPr>
        <w:t>[YOUR PHONE NUMBER]</w:t>
      </w:r>
    </w:p>
    <w:p w14:paraId="7C0E67B0" w14:textId="77777777" w:rsidR="00A66810" w:rsidRPr="00C6062C" w:rsidRDefault="00101D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GB" w:eastAsia="en-US" w:bidi="en-US"/>
        </w:rPr>
      </w:pPr>
      <w:r w:rsidRPr="00C6062C">
        <w:rPr>
          <w:rFonts w:eastAsia="Arial"/>
          <w:color w:val="000000"/>
          <w:lang w:val="en-GB" w:eastAsia="en-US" w:bidi="en-US"/>
        </w:rPr>
        <w:t xml:space="preserve">[YOUREMAIL@YOURCOMPANY.COM] </w:t>
      </w:r>
    </w:p>
    <w:p w14:paraId="7C0E67B1" w14:textId="77777777" w:rsidR="00A66810" w:rsidRPr="00C6062C" w:rsidRDefault="00A66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p>
    <w:p w14:paraId="7C0E67B2" w14:textId="77777777" w:rsidR="00A66810" w:rsidRPr="00C6062C" w:rsidRDefault="00A6681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GB" w:eastAsia="en-US" w:bidi="en-US"/>
        </w:rPr>
      </w:pPr>
    </w:p>
    <w:p w14:paraId="7C0E67B3" w14:textId="77777777" w:rsidR="00A66810" w:rsidRPr="00C6062C" w:rsidRDefault="00A66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GB" w:eastAsia="en-US" w:bidi="en-US"/>
        </w:rPr>
      </w:pPr>
    </w:p>
    <w:sectPr w:rsidR="00A66810" w:rsidRPr="00C6062C">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8600F" w14:textId="77777777" w:rsidR="003F0911" w:rsidRDefault="003F0911">
      <w:r>
        <w:separator/>
      </w:r>
    </w:p>
  </w:endnote>
  <w:endnote w:type="continuationSeparator" w:id="0">
    <w:p w14:paraId="1C07A838" w14:textId="77777777" w:rsidR="003F0911" w:rsidRDefault="003F09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E67B5" w14:textId="77777777" w:rsidR="00A66810" w:rsidRDefault="00101D0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C0E67B6" w14:textId="77777777" w:rsidR="00A66810" w:rsidRDefault="00101D0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7C0E67B7" w14:textId="77777777" w:rsidR="00A66810" w:rsidRDefault="00101D0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7C0E67B8" w14:textId="77777777" w:rsidR="00A66810" w:rsidRDefault="004026F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101D08">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2F13D4" w14:textId="77777777" w:rsidR="003F0911" w:rsidRDefault="003F0911">
      <w:r>
        <w:separator/>
      </w:r>
    </w:p>
  </w:footnote>
  <w:footnote w:type="continuationSeparator" w:id="0">
    <w:p w14:paraId="7AAB0813" w14:textId="77777777" w:rsidR="003F0911" w:rsidRDefault="003F09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E67B4" w14:textId="77777777" w:rsidR="00A66810" w:rsidRDefault="00A6681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0NjE0MzUzNrI0NbJQ0lEKTi0uzszPAykwrQUATolXJCwAAAA="/>
    <w:docVar w:name="Description" w:val="This template can be used when you need to give someone authorisation to return goods. You may also find other merchandise related document templates that may be helpful to you and your business here https://www.templateguru.co.za/documents/shipping-merchandise/ and other operations and logistics templates here https://www.templateguru.co.za/templates/operations-logistics/"/>
    <w:docVar w:name="Excerpt" w:val="Please return the damaged goods to us by replacing the merchandise in its original carton, inside a slightly larger box, and securely attaching a copy of your letter to us on the outside of the package. Upon our receipt of the merchandise, we will immediately send you a replacement and a cheque to reimburse you for the extra shipping expense."/>
    <w:docVar w:name="Tags" w:val="shipping, equipment, logistics, business documents, entrepreneurship, entrepreneur, lease, transfer, operations, notification, partnership, pledge, commercial, cancellation, discount, delayed, demand, return , goods, back order, cancellation, suspend, positive, information, request, merchandise, new supplier, return, purchase order, refusal to accept, reclamation, future , deliveries, stop goods, part arrival, carrier, shipper, apology, damaged, overshipment, substitution, rejection, late return, late return authorisation template, late return authorisation example"/>
  </w:docVars>
  <w:rsids>
    <w:rsidRoot w:val="00A66810"/>
    <w:rsid w:val="000B7F2B"/>
    <w:rsid w:val="00101D08"/>
    <w:rsid w:val="00155618"/>
    <w:rsid w:val="00166BD2"/>
    <w:rsid w:val="0026702E"/>
    <w:rsid w:val="00277C95"/>
    <w:rsid w:val="002952FF"/>
    <w:rsid w:val="00297532"/>
    <w:rsid w:val="003F0911"/>
    <w:rsid w:val="003F188A"/>
    <w:rsid w:val="004026FC"/>
    <w:rsid w:val="00596C0F"/>
    <w:rsid w:val="005E021C"/>
    <w:rsid w:val="006A28D1"/>
    <w:rsid w:val="006B4839"/>
    <w:rsid w:val="006C39F7"/>
    <w:rsid w:val="007F4C9B"/>
    <w:rsid w:val="00812DB4"/>
    <w:rsid w:val="00816852"/>
    <w:rsid w:val="00852C33"/>
    <w:rsid w:val="00A66810"/>
    <w:rsid w:val="00AA0FC4"/>
    <w:rsid w:val="00C6062C"/>
    <w:rsid w:val="00D32D08"/>
    <w:rsid w:val="00D81F05"/>
    <w:rsid w:val="00DA258B"/>
    <w:rsid w:val="00E52A9A"/>
    <w:rsid w:val="00EF614A"/>
    <w:rsid w:val="00F579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E6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42</Words>
  <Characters>755</Characters>
  <Application>Microsoft Office Word</Application>
  <DocSecurity>0</DocSecurity>
  <Lines>4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5T12:49:00Z</dcterms:created>
  <dcterms:modified xsi:type="dcterms:W3CDTF">2019-10-21T19:15:00Z</dcterms:modified>
  <cp:category/>
</cp:coreProperties>
</file>